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66e8ea322c5a863304844e743a0334a97cc9e"/>
      <w:r>
        <w:rPr>
          <w:b/>
        </w:rPr>
        <w:t xml:space="preserve">ПРОТОКОЛ ПРО РЕЗУЛЬТАТИ ЗЕМЕЛЬНИХ ТОРГІВ № LRE001-UA-20240325-109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20,0000 га, кадастровий номер 7121581500:05:001:0511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20,0000 га, кадастровий номер 7121581500:05:001:0511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110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33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ХИЛЬКО ВЛАДИСЛАВ ВАСИЛЬОВИЧ, ІПН/РНОКПП: 34358162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48: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0:19Z</dcterms:created>
  <dcterms:modified xsi:type="dcterms:W3CDTF">2024-05-20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